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F5515" w:rsidRPr="000F5515" w:rsidRDefault="000F5515" w:rsidP="000F5515">
      <w:r w:rsidRPr="000F5515">
        <w:t># Create a loop that will get user input by calling various functions until terminated by the user typing “End.”</w:t>
      </w:r>
    </w:p>
    <w:p w:rsidR="000F5515" w:rsidRPr="000F5515" w:rsidRDefault="000F5515" w:rsidP="000F5515">
      <w:r w:rsidRPr="000F5515">
        <w:t># Create a function that will input and return the employee's name and is called inside the loop.</w:t>
      </w:r>
    </w:p>
    <w:p w:rsidR="000F5515" w:rsidRPr="000F5515" w:rsidRDefault="000F5515" w:rsidP="000F5515">
      <w:r w:rsidRPr="000F5515">
        <w:t># Create a function that will input and return total hours and is called inside the loop.</w:t>
      </w:r>
    </w:p>
    <w:p w:rsidR="000F5515" w:rsidRPr="000F5515" w:rsidRDefault="000F5515" w:rsidP="000F5515">
      <w:r w:rsidRPr="000F5515">
        <w:t># Create a function that will input and return the hourly rate and is called inside the loop.</w:t>
      </w:r>
    </w:p>
    <w:p w:rsidR="000F5515" w:rsidRPr="000F5515" w:rsidRDefault="000F5515" w:rsidP="000F5515">
      <w:r w:rsidRPr="000F5515">
        <w:t># Create a function that will input and return the income tax rate and is called inside the loop.</w:t>
      </w:r>
    </w:p>
    <w:p w:rsidR="000F5515" w:rsidRPr="000F5515" w:rsidRDefault="000F5515" w:rsidP="000F5515">
      <w:r w:rsidRPr="000F5515">
        <w:t># Create a function that will take total hours, hourly rate, and tax rate as parameters, which will then calculate and return the income tax and net pay—it should also be called inside the loop.</w:t>
      </w:r>
    </w:p>
    <w:p w:rsidR="000F5515" w:rsidRPr="000F5515" w:rsidRDefault="000F5515" w:rsidP="000F5515">
      <w:r w:rsidRPr="000F5515">
        <w:t># Create a function that will display employee name, total hours, hourly rate, income tax rate, income tax, and net pay, and is called inside the loop.</w:t>
      </w:r>
    </w:p>
    <w:p w:rsidR="000F5515" w:rsidRPr="000F5515" w:rsidRDefault="000F5515" w:rsidP="000F5515">
      <w:r w:rsidRPr="000F5515">
        <w:t># Create a function that will display total number of employees, total hours, total tax, and total net pay.</w:t>
      </w:r>
    </w:p>
    <w:p w:rsidR="000F5515" w:rsidRPr="000F5515" w:rsidRDefault="000F5515" w:rsidP="000F5515"/>
    <w:p w:rsidR="000F5515" w:rsidRPr="000F5515" w:rsidRDefault="000F5515" w:rsidP="000F5515">
      <w:proofErr w:type="spellStart"/>
      <w:proofErr w:type="gramStart"/>
      <w:r w:rsidRPr="000F5515">
        <w:t>def</w:t>
      </w:r>
      <w:proofErr w:type="spellEnd"/>
      <w:proofErr w:type="gramEnd"/>
      <w:r w:rsidRPr="000F5515">
        <w:t xml:space="preserve"> </w:t>
      </w:r>
      <w:proofErr w:type="spellStart"/>
      <w:r w:rsidRPr="000F5515">
        <w:t>calculate_tax_and_netpay</w:t>
      </w:r>
      <w:proofErr w:type="spellEnd"/>
      <w:r w:rsidRPr="000F5515">
        <w:t>(</w:t>
      </w:r>
      <w:proofErr w:type="spellStart"/>
      <w:r w:rsidRPr="000F5515">
        <w:t>total_hours</w:t>
      </w:r>
      <w:proofErr w:type="spellEnd"/>
      <w:r w:rsidRPr="000F5515">
        <w:t xml:space="preserve">, </w:t>
      </w:r>
      <w:proofErr w:type="spellStart"/>
      <w:r w:rsidRPr="000F5515">
        <w:t>hourly_rate</w:t>
      </w:r>
      <w:proofErr w:type="spellEnd"/>
      <w:r w:rsidRPr="000F5515">
        <w:t xml:space="preserve">, </w:t>
      </w:r>
      <w:proofErr w:type="spellStart"/>
      <w:r w:rsidRPr="000F5515">
        <w:t>tax_rate</w:t>
      </w:r>
      <w:proofErr w:type="spellEnd"/>
      <w:r w:rsidRPr="000F5515">
        <w:t>):</w:t>
      </w:r>
    </w:p>
    <w:p w:rsidR="000F5515" w:rsidRPr="000F5515" w:rsidRDefault="000F5515" w:rsidP="000F5515">
      <w:r w:rsidRPr="000F5515">
        <w:t xml:space="preserve">    </w:t>
      </w:r>
      <w:proofErr w:type="gramStart"/>
      <w:r w:rsidRPr="000F5515">
        <w:t>tax</w:t>
      </w:r>
      <w:proofErr w:type="gramEnd"/>
      <w:r w:rsidRPr="000F5515">
        <w:t xml:space="preserve"> = float(</w:t>
      </w:r>
      <w:proofErr w:type="spellStart"/>
      <w:r w:rsidRPr="000F5515">
        <w:t>total_hours</w:t>
      </w:r>
      <w:proofErr w:type="spellEnd"/>
      <w:r w:rsidRPr="000F5515">
        <w:t>) * float(</w:t>
      </w:r>
      <w:proofErr w:type="spellStart"/>
      <w:r w:rsidRPr="000F5515">
        <w:t>hourly_rate</w:t>
      </w:r>
      <w:proofErr w:type="spellEnd"/>
      <w:r w:rsidRPr="000F5515">
        <w:t>) * (float(</w:t>
      </w:r>
      <w:proofErr w:type="spellStart"/>
      <w:r w:rsidRPr="000F5515">
        <w:t>tax_rate</w:t>
      </w:r>
      <w:proofErr w:type="spellEnd"/>
      <w:r w:rsidRPr="000F5515">
        <w:t>) / 100)</w:t>
      </w:r>
    </w:p>
    <w:p w:rsidR="000F5515" w:rsidRPr="000F5515" w:rsidRDefault="000F5515" w:rsidP="000F5515">
      <w:r w:rsidRPr="000F5515">
        <w:t xml:space="preserve">    </w:t>
      </w:r>
      <w:proofErr w:type="spellStart"/>
      <w:r w:rsidRPr="000F5515">
        <w:t>net_pay</w:t>
      </w:r>
      <w:proofErr w:type="spellEnd"/>
      <w:r w:rsidRPr="000F5515">
        <w:t xml:space="preserve"> = </w:t>
      </w:r>
      <w:proofErr w:type="gramStart"/>
      <w:r w:rsidRPr="000F5515">
        <w:t>float(</w:t>
      </w:r>
      <w:proofErr w:type="spellStart"/>
      <w:proofErr w:type="gramEnd"/>
      <w:r w:rsidRPr="000F5515">
        <w:t>total_hours</w:t>
      </w:r>
      <w:proofErr w:type="spellEnd"/>
      <w:r w:rsidRPr="000F5515">
        <w:t>) * float(</w:t>
      </w:r>
      <w:proofErr w:type="spellStart"/>
      <w:r w:rsidRPr="000F5515">
        <w:t>hourly_rate</w:t>
      </w:r>
      <w:proofErr w:type="spellEnd"/>
      <w:r w:rsidRPr="000F5515">
        <w:t>) - tax</w:t>
      </w:r>
    </w:p>
    <w:p w:rsidR="000F5515" w:rsidRPr="000F5515" w:rsidRDefault="000F5515" w:rsidP="000F5515">
      <w:r w:rsidRPr="000F5515">
        <w:t xml:space="preserve">    </w:t>
      </w:r>
      <w:proofErr w:type="gramStart"/>
      <w:r w:rsidRPr="000F5515">
        <w:t>return</w:t>
      </w:r>
      <w:proofErr w:type="gramEnd"/>
      <w:r w:rsidRPr="000F5515">
        <w:t xml:space="preserve"> tax, </w:t>
      </w:r>
      <w:proofErr w:type="spellStart"/>
      <w:r w:rsidRPr="000F5515">
        <w:t>net_pay</w:t>
      </w:r>
      <w:proofErr w:type="spellEnd"/>
    </w:p>
    <w:p w:rsidR="000F5515" w:rsidRPr="000F5515" w:rsidRDefault="000F5515" w:rsidP="000F5515"/>
    <w:p w:rsidR="000F5515" w:rsidRPr="000F5515" w:rsidRDefault="000F5515" w:rsidP="000F5515">
      <w:proofErr w:type="spellStart"/>
      <w:proofErr w:type="gramStart"/>
      <w:r w:rsidRPr="000F5515">
        <w:t>def</w:t>
      </w:r>
      <w:proofErr w:type="spellEnd"/>
      <w:proofErr w:type="gramEnd"/>
      <w:r w:rsidRPr="000F5515">
        <w:t xml:space="preserve"> </w:t>
      </w:r>
      <w:proofErr w:type="spellStart"/>
      <w:r w:rsidRPr="000F5515">
        <w:t>get_name</w:t>
      </w:r>
      <w:proofErr w:type="spellEnd"/>
      <w:r w:rsidRPr="000F5515">
        <w:t>():</w:t>
      </w:r>
    </w:p>
    <w:p w:rsidR="000F5515" w:rsidRPr="000F5515" w:rsidRDefault="000F5515" w:rsidP="000F5515">
      <w:r w:rsidRPr="000F5515">
        <w:t xml:space="preserve">    </w:t>
      </w:r>
      <w:proofErr w:type="gramStart"/>
      <w:r w:rsidRPr="000F5515">
        <w:t>name</w:t>
      </w:r>
      <w:proofErr w:type="gramEnd"/>
      <w:r w:rsidRPr="000F5515">
        <w:t xml:space="preserve"> = input("Enter employee name: ")</w:t>
      </w:r>
    </w:p>
    <w:p w:rsidR="000F5515" w:rsidRPr="000F5515" w:rsidRDefault="000F5515" w:rsidP="000F5515">
      <w:r w:rsidRPr="000F5515">
        <w:t xml:space="preserve">    </w:t>
      </w:r>
      <w:proofErr w:type="gramStart"/>
      <w:r w:rsidRPr="000F5515">
        <w:t>return</w:t>
      </w:r>
      <w:proofErr w:type="gramEnd"/>
      <w:r w:rsidRPr="000F5515">
        <w:t xml:space="preserve"> name</w:t>
      </w:r>
    </w:p>
    <w:p w:rsidR="000F5515" w:rsidRPr="000F5515" w:rsidRDefault="000F5515" w:rsidP="000F5515"/>
    <w:p w:rsidR="000F5515" w:rsidRPr="000F5515" w:rsidRDefault="000F5515" w:rsidP="000F5515">
      <w:proofErr w:type="spellStart"/>
      <w:proofErr w:type="gramStart"/>
      <w:r w:rsidRPr="000F5515">
        <w:t>def</w:t>
      </w:r>
      <w:proofErr w:type="spellEnd"/>
      <w:proofErr w:type="gramEnd"/>
      <w:r w:rsidRPr="000F5515">
        <w:t xml:space="preserve"> </w:t>
      </w:r>
      <w:proofErr w:type="spellStart"/>
      <w:r w:rsidRPr="000F5515">
        <w:t>get_total_hours</w:t>
      </w:r>
      <w:proofErr w:type="spellEnd"/>
      <w:r w:rsidRPr="000F5515">
        <w:t>():</w:t>
      </w:r>
    </w:p>
    <w:p w:rsidR="000F5515" w:rsidRPr="000F5515" w:rsidRDefault="000F5515" w:rsidP="000F5515">
      <w:r w:rsidRPr="000F5515">
        <w:t xml:space="preserve">    </w:t>
      </w:r>
      <w:proofErr w:type="spellStart"/>
      <w:r w:rsidRPr="000F5515">
        <w:t>total_hours</w:t>
      </w:r>
      <w:proofErr w:type="spellEnd"/>
      <w:r w:rsidRPr="000F5515">
        <w:t xml:space="preserve"> = </w:t>
      </w:r>
      <w:proofErr w:type="gramStart"/>
      <w:r w:rsidRPr="000F5515">
        <w:t>float(</w:t>
      </w:r>
      <w:proofErr w:type="gramEnd"/>
      <w:r w:rsidRPr="000F5515">
        <w:t>input("Enter total hours: "))</w:t>
      </w:r>
    </w:p>
    <w:p w:rsidR="000F5515" w:rsidRPr="000F5515" w:rsidRDefault="000F5515" w:rsidP="000F5515">
      <w:r w:rsidRPr="000F5515">
        <w:t xml:space="preserve">    </w:t>
      </w:r>
      <w:proofErr w:type="gramStart"/>
      <w:r w:rsidRPr="000F5515">
        <w:t>return</w:t>
      </w:r>
      <w:proofErr w:type="gramEnd"/>
      <w:r w:rsidRPr="000F5515">
        <w:t xml:space="preserve"> </w:t>
      </w:r>
      <w:proofErr w:type="spellStart"/>
      <w:r w:rsidRPr="000F5515">
        <w:t>total_hours</w:t>
      </w:r>
      <w:proofErr w:type="spellEnd"/>
    </w:p>
    <w:p w:rsidR="000F5515" w:rsidRPr="000F5515" w:rsidRDefault="000F5515" w:rsidP="000F5515"/>
    <w:p w:rsidR="000F5515" w:rsidRPr="000F5515" w:rsidRDefault="000F5515" w:rsidP="000F5515">
      <w:proofErr w:type="spellStart"/>
      <w:proofErr w:type="gramStart"/>
      <w:r w:rsidRPr="000F5515">
        <w:t>def</w:t>
      </w:r>
      <w:proofErr w:type="spellEnd"/>
      <w:proofErr w:type="gramEnd"/>
      <w:r w:rsidRPr="000F5515">
        <w:t xml:space="preserve"> </w:t>
      </w:r>
      <w:proofErr w:type="spellStart"/>
      <w:r w:rsidRPr="000F5515">
        <w:t>get_hourly_rate</w:t>
      </w:r>
      <w:proofErr w:type="spellEnd"/>
      <w:r w:rsidRPr="000F5515">
        <w:t>():</w:t>
      </w:r>
    </w:p>
    <w:p w:rsidR="000F5515" w:rsidRPr="000F5515" w:rsidRDefault="000F5515" w:rsidP="000F5515">
      <w:r w:rsidRPr="000F5515">
        <w:t xml:space="preserve">    </w:t>
      </w:r>
      <w:proofErr w:type="spellStart"/>
      <w:r w:rsidRPr="000F5515">
        <w:t>hourly_rate</w:t>
      </w:r>
      <w:proofErr w:type="spellEnd"/>
      <w:r w:rsidRPr="000F5515">
        <w:t xml:space="preserve"> = </w:t>
      </w:r>
      <w:proofErr w:type="gramStart"/>
      <w:r w:rsidRPr="000F5515">
        <w:t>float(</w:t>
      </w:r>
      <w:proofErr w:type="gramEnd"/>
      <w:r w:rsidRPr="000F5515">
        <w:t>input("Enter hourly rate: "))</w:t>
      </w:r>
    </w:p>
    <w:p w:rsidR="000F5515" w:rsidRPr="000F5515" w:rsidRDefault="000F5515" w:rsidP="000F5515">
      <w:r w:rsidRPr="000F5515">
        <w:t xml:space="preserve">    </w:t>
      </w:r>
      <w:proofErr w:type="gramStart"/>
      <w:r w:rsidRPr="000F5515">
        <w:t>return</w:t>
      </w:r>
      <w:proofErr w:type="gramEnd"/>
      <w:r w:rsidRPr="000F5515">
        <w:t xml:space="preserve"> </w:t>
      </w:r>
      <w:proofErr w:type="spellStart"/>
      <w:r w:rsidRPr="000F5515">
        <w:t>hourly_rate</w:t>
      </w:r>
      <w:proofErr w:type="spellEnd"/>
    </w:p>
    <w:p w:rsidR="000F5515" w:rsidRPr="000F5515" w:rsidRDefault="000F5515" w:rsidP="000F5515"/>
    <w:p w:rsidR="000F5515" w:rsidRPr="000F5515" w:rsidRDefault="000F5515" w:rsidP="000F5515">
      <w:proofErr w:type="spellStart"/>
      <w:proofErr w:type="gramStart"/>
      <w:r w:rsidRPr="000F5515">
        <w:t>def</w:t>
      </w:r>
      <w:proofErr w:type="spellEnd"/>
      <w:proofErr w:type="gramEnd"/>
      <w:r w:rsidRPr="000F5515">
        <w:t xml:space="preserve"> </w:t>
      </w:r>
      <w:proofErr w:type="spellStart"/>
      <w:r w:rsidRPr="000F5515">
        <w:t>get_tax_rate</w:t>
      </w:r>
      <w:proofErr w:type="spellEnd"/>
      <w:r w:rsidRPr="000F5515">
        <w:t>():</w:t>
      </w:r>
    </w:p>
    <w:p w:rsidR="000F5515" w:rsidRPr="000F5515" w:rsidRDefault="000F5515" w:rsidP="000F5515">
      <w:r w:rsidRPr="000F5515">
        <w:lastRenderedPageBreak/>
        <w:t xml:space="preserve">    </w:t>
      </w:r>
      <w:proofErr w:type="spellStart"/>
      <w:r w:rsidRPr="000F5515">
        <w:t>tax_rate</w:t>
      </w:r>
      <w:proofErr w:type="spellEnd"/>
      <w:r w:rsidRPr="000F5515">
        <w:t xml:space="preserve"> = </w:t>
      </w:r>
      <w:proofErr w:type="gramStart"/>
      <w:r w:rsidRPr="000F5515">
        <w:t>float(</w:t>
      </w:r>
      <w:proofErr w:type="gramEnd"/>
      <w:r w:rsidRPr="000F5515">
        <w:t>input("Enter tax rate (in %): "))</w:t>
      </w:r>
    </w:p>
    <w:p w:rsidR="000F5515" w:rsidRPr="000F5515" w:rsidRDefault="000F5515" w:rsidP="000F5515">
      <w:r w:rsidRPr="000F5515">
        <w:t xml:space="preserve">    </w:t>
      </w:r>
      <w:proofErr w:type="gramStart"/>
      <w:r w:rsidRPr="000F5515">
        <w:t>return</w:t>
      </w:r>
      <w:proofErr w:type="gramEnd"/>
      <w:r w:rsidRPr="000F5515">
        <w:t xml:space="preserve"> </w:t>
      </w:r>
      <w:proofErr w:type="spellStart"/>
      <w:r w:rsidRPr="000F5515">
        <w:t>tax_rate</w:t>
      </w:r>
      <w:proofErr w:type="spellEnd"/>
    </w:p>
    <w:p w:rsidR="000F5515" w:rsidRPr="000F5515" w:rsidRDefault="000F5515" w:rsidP="000F5515"/>
    <w:p w:rsidR="000F5515" w:rsidRPr="000F5515" w:rsidRDefault="000F5515" w:rsidP="000F5515">
      <w:proofErr w:type="spellStart"/>
      <w:proofErr w:type="gramStart"/>
      <w:r w:rsidRPr="000F5515">
        <w:t>def</w:t>
      </w:r>
      <w:proofErr w:type="spellEnd"/>
      <w:proofErr w:type="gramEnd"/>
      <w:r w:rsidRPr="000F5515">
        <w:t xml:space="preserve"> </w:t>
      </w:r>
      <w:proofErr w:type="spellStart"/>
      <w:r w:rsidRPr="000F5515">
        <w:t>get_gross_pay</w:t>
      </w:r>
      <w:proofErr w:type="spellEnd"/>
      <w:r w:rsidRPr="000F5515">
        <w:t>(</w:t>
      </w:r>
      <w:proofErr w:type="spellStart"/>
      <w:r w:rsidRPr="000F5515">
        <w:t>total_hours</w:t>
      </w:r>
      <w:proofErr w:type="spellEnd"/>
      <w:r w:rsidRPr="000F5515">
        <w:t xml:space="preserve">, </w:t>
      </w:r>
      <w:proofErr w:type="spellStart"/>
      <w:r w:rsidRPr="000F5515">
        <w:t>hourly_rate</w:t>
      </w:r>
      <w:proofErr w:type="spellEnd"/>
      <w:r w:rsidRPr="000F5515">
        <w:t>):</w:t>
      </w:r>
    </w:p>
    <w:p w:rsidR="000F5515" w:rsidRPr="000F5515" w:rsidRDefault="000F5515" w:rsidP="000F5515">
      <w:r w:rsidRPr="000F5515">
        <w:t xml:space="preserve">    </w:t>
      </w:r>
      <w:proofErr w:type="spellStart"/>
      <w:r w:rsidRPr="000F5515">
        <w:t>gross_pay</w:t>
      </w:r>
      <w:proofErr w:type="spellEnd"/>
      <w:r w:rsidRPr="000F5515">
        <w:t xml:space="preserve"> = </w:t>
      </w:r>
      <w:proofErr w:type="gramStart"/>
      <w:r w:rsidRPr="000F5515">
        <w:t>float(</w:t>
      </w:r>
      <w:proofErr w:type="spellStart"/>
      <w:proofErr w:type="gramEnd"/>
      <w:r w:rsidRPr="000F5515">
        <w:t>total_hours</w:t>
      </w:r>
      <w:proofErr w:type="spellEnd"/>
      <w:r w:rsidRPr="000F5515">
        <w:t>) * float(</w:t>
      </w:r>
      <w:proofErr w:type="spellStart"/>
      <w:r w:rsidRPr="000F5515">
        <w:t>hourly_rate</w:t>
      </w:r>
      <w:proofErr w:type="spellEnd"/>
      <w:r w:rsidRPr="000F5515">
        <w:t>)</w:t>
      </w:r>
    </w:p>
    <w:p w:rsidR="000F5515" w:rsidRPr="000F5515" w:rsidRDefault="000F5515" w:rsidP="000F5515">
      <w:r w:rsidRPr="000F5515">
        <w:t xml:space="preserve">    </w:t>
      </w:r>
      <w:proofErr w:type="gramStart"/>
      <w:r w:rsidRPr="000F5515">
        <w:t>return</w:t>
      </w:r>
      <w:proofErr w:type="gramEnd"/>
      <w:r w:rsidRPr="000F5515">
        <w:t xml:space="preserve"> </w:t>
      </w:r>
      <w:proofErr w:type="spellStart"/>
      <w:r w:rsidRPr="000F5515">
        <w:t>gross_pay</w:t>
      </w:r>
      <w:proofErr w:type="spellEnd"/>
    </w:p>
    <w:p w:rsidR="000F5515" w:rsidRPr="000F5515" w:rsidRDefault="000F5515" w:rsidP="000F5515"/>
    <w:p w:rsidR="000F5515" w:rsidRPr="000F5515" w:rsidRDefault="000F5515" w:rsidP="000F5515">
      <w:proofErr w:type="spellStart"/>
      <w:proofErr w:type="gramStart"/>
      <w:r w:rsidRPr="000F5515">
        <w:t>def</w:t>
      </w:r>
      <w:proofErr w:type="spellEnd"/>
      <w:proofErr w:type="gramEnd"/>
      <w:r w:rsidRPr="000F5515">
        <w:t xml:space="preserve"> </w:t>
      </w:r>
      <w:proofErr w:type="spellStart"/>
      <w:r w:rsidRPr="000F5515">
        <w:t>display_employee_info</w:t>
      </w:r>
      <w:proofErr w:type="spellEnd"/>
      <w:r w:rsidRPr="000F5515">
        <w:t xml:space="preserve">(name, </w:t>
      </w:r>
      <w:proofErr w:type="spellStart"/>
      <w:r w:rsidRPr="000F5515">
        <w:t>total_hours</w:t>
      </w:r>
      <w:proofErr w:type="spellEnd"/>
      <w:r w:rsidRPr="000F5515">
        <w:t xml:space="preserve">, </w:t>
      </w:r>
      <w:proofErr w:type="spellStart"/>
      <w:r w:rsidRPr="000F5515">
        <w:t>hourly_rate</w:t>
      </w:r>
      <w:proofErr w:type="spellEnd"/>
      <w:r w:rsidRPr="000F5515">
        <w:t xml:space="preserve">, </w:t>
      </w:r>
      <w:proofErr w:type="spellStart"/>
      <w:r w:rsidRPr="000F5515">
        <w:t>tax_rate</w:t>
      </w:r>
      <w:proofErr w:type="spellEnd"/>
      <w:r w:rsidRPr="000F5515">
        <w:t xml:space="preserve">, tax, </w:t>
      </w:r>
      <w:proofErr w:type="spellStart"/>
      <w:r w:rsidRPr="000F5515">
        <w:t>gross_pay</w:t>
      </w:r>
      <w:proofErr w:type="spellEnd"/>
      <w:r w:rsidRPr="000F5515">
        <w:t xml:space="preserve">, </w:t>
      </w:r>
      <w:proofErr w:type="spellStart"/>
      <w:r w:rsidRPr="000F5515">
        <w:t>net_pay</w:t>
      </w:r>
      <w:proofErr w:type="spellEnd"/>
      <w:r w:rsidRPr="000F5515">
        <w:t>):</w:t>
      </w:r>
    </w:p>
    <w:p w:rsidR="000F5515" w:rsidRPr="000F5515" w:rsidRDefault="000F5515" w:rsidP="000F5515">
      <w:r w:rsidRPr="000F5515">
        <w:t xml:space="preserve">    </w:t>
      </w:r>
      <w:proofErr w:type="gramStart"/>
      <w:r w:rsidRPr="000F5515">
        <w:t>print(</w:t>
      </w:r>
      <w:proofErr w:type="gramEnd"/>
      <w:r w:rsidRPr="000F5515">
        <w:t>"----------------------------------------------------")</w:t>
      </w:r>
    </w:p>
    <w:p w:rsidR="000F5515" w:rsidRPr="000F5515" w:rsidRDefault="000F5515" w:rsidP="000F5515">
      <w:r w:rsidRPr="000F5515">
        <w:t xml:space="preserve">    </w:t>
      </w:r>
      <w:proofErr w:type="gramStart"/>
      <w:r w:rsidRPr="000F5515">
        <w:t>print(</w:t>
      </w:r>
      <w:proofErr w:type="gramEnd"/>
      <w:r w:rsidRPr="000F5515">
        <w:t>"Employee name:", name)</w:t>
      </w:r>
    </w:p>
    <w:p w:rsidR="000F5515" w:rsidRPr="000F5515" w:rsidRDefault="000F5515" w:rsidP="000F5515">
      <w:r w:rsidRPr="000F5515">
        <w:t xml:space="preserve">    </w:t>
      </w:r>
      <w:proofErr w:type="gramStart"/>
      <w:r w:rsidRPr="000F5515">
        <w:t>print(</w:t>
      </w:r>
      <w:proofErr w:type="gramEnd"/>
      <w:r w:rsidRPr="000F5515">
        <w:t xml:space="preserve">"Total hours:", </w:t>
      </w:r>
      <w:proofErr w:type="spellStart"/>
      <w:r w:rsidRPr="000F5515">
        <w:t>total_hours</w:t>
      </w:r>
      <w:proofErr w:type="spellEnd"/>
      <w:r w:rsidRPr="000F5515">
        <w:t>)</w:t>
      </w:r>
    </w:p>
    <w:p w:rsidR="000F5515" w:rsidRPr="000F5515" w:rsidRDefault="000F5515" w:rsidP="000F5515">
      <w:r w:rsidRPr="000F5515">
        <w:t xml:space="preserve">    </w:t>
      </w:r>
      <w:proofErr w:type="gramStart"/>
      <w:r w:rsidRPr="000F5515">
        <w:t>print(</w:t>
      </w:r>
      <w:proofErr w:type="gramEnd"/>
      <w:r w:rsidRPr="000F5515">
        <w:t xml:space="preserve">"Hourly rate:", </w:t>
      </w:r>
      <w:proofErr w:type="spellStart"/>
      <w:r w:rsidRPr="000F5515">
        <w:t>hourly_rate</w:t>
      </w:r>
      <w:proofErr w:type="spellEnd"/>
      <w:r w:rsidRPr="000F5515">
        <w:t>)</w:t>
      </w:r>
    </w:p>
    <w:p w:rsidR="000F5515" w:rsidRPr="000F5515" w:rsidRDefault="000F5515" w:rsidP="000F5515">
      <w:r w:rsidRPr="000F5515">
        <w:t xml:space="preserve">    </w:t>
      </w:r>
      <w:proofErr w:type="gramStart"/>
      <w:r w:rsidRPr="000F5515">
        <w:t>print(</w:t>
      </w:r>
      <w:proofErr w:type="gramEnd"/>
      <w:r w:rsidRPr="000F5515">
        <w:t xml:space="preserve">"Tax rate:", </w:t>
      </w:r>
      <w:proofErr w:type="spellStart"/>
      <w:r w:rsidRPr="000F5515">
        <w:t>tax_rate</w:t>
      </w:r>
      <w:proofErr w:type="spellEnd"/>
      <w:r w:rsidRPr="000F5515">
        <w:t>)</w:t>
      </w:r>
    </w:p>
    <w:p w:rsidR="000F5515" w:rsidRPr="000F5515" w:rsidRDefault="000F5515" w:rsidP="000F5515">
      <w:r w:rsidRPr="000F5515">
        <w:t xml:space="preserve">    </w:t>
      </w:r>
      <w:proofErr w:type="gramStart"/>
      <w:r w:rsidRPr="000F5515">
        <w:t>print(</w:t>
      </w:r>
      <w:proofErr w:type="gramEnd"/>
      <w:r w:rsidRPr="000F5515">
        <w:t>"Income tax:", tax)</w:t>
      </w:r>
    </w:p>
    <w:p w:rsidR="000F5515" w:rsidRPr="000F5515" w:rsidRDefault="000F5515" w:rsidP="000F5515">
      <w:r w:rsidRPr="000F5515">
        <w:t xml:space="preserve">    </w:t>
      </w:r>
      <w:proofErr w:type="gramStart"/>
      <w:r w:rsidRPr="000F5515">
        <w:t>print(</w:t>
      </w:r>
      <w:proofErr w:type="gramEnd"/>
      <w:r w:rsidRPr="000F5515">
        <w:t xml:space="preserve">"Gross pay:", </w:t>
      </w:r>
      <w:proofErr w:type="spellStart"/>
      <w:r w:rsidRPr="000F5515">
        <w:t>gross_pay</w:t>
      </w:r>
      <w:proofErr w:type="spellEnd"/>
      <w:r w:rsidRPr="000F5515">
        <w:t>)</w:t>
      </w:r>
    </w:p>
    <w:p w:rsidR="000F5515" w:rsidRPr="000F5515" w:rsidRDefault="000F5515" w:rsidP="000F5515">
      <w:r w:rsidRPr="000F5515">
        <w:t xml:space="preserve">    </w:t>
      </w:r>
      <w:proofErr w:type="gramStart"/>
      <w:r w:rsidRPr="000F5515">
        <w:t>print(</w:t>
      </w:r>
      <w:proofErr w:type="gramEnd"/>
      <w:r w:rsidRPr="000F5515">
        <w:t xml:space="preserve">"Net pay:", </w:t>
      </w:r>
      <w:proofErr w:type="spellStart"/>
      <w:r w:rsidRPr="000F5515">
        <w:t>net_pay</w:t>
      </w:r>
      <w:proofErr w:type="spellEnd"/>
      <w:r w:rsidRPr="000F5515">
        <w:t>)</w:t>
      </w:r>
    </w:p>
    <w:p w:rsidR="000F5515" w:rsidRPr="000F5515" w:rsidRDefault="000F5515" w:rsidP="000F5515">
      <w:r w:rsidRPr="000F5515">
        <w:t xml:space="preserve">    </w:t>
      </w:r>
      <w:proofErr w:type="gramStart"/>
      <w:r w:rsidRPr="000F5515">
        <w:t>print(</w:t>
      </w:r>
      <w:proofErr w:type="gramEnd"/>
      <w:r w:rsidRPr="000F5515">
        <w:t>"----------------------------------------------------")</w:t>
      </w:r>
    </w:p>
    <w:p w:rsidR="000F5515" w:rsidRPr="000F5515" w:rsidRDefault="000F5515" w:rsidP="000F5515"/>
    <w:p w:rsidR="000F5515" w:rsidRPr="000F5515" w:rsidRDefault="000F5515" w:rsidP="000F5515">
      <w:proofErr w:type="spellStart"/>
      <w:proofErr w:type="gramStart"/>
      <w:r w:rsidRPr="000F5515">
        <w:t>def</w:t>
      </w:r>
      <w:proofErr w:type="spellEnd"/>
      <w:proofErr w:type="gramEnd"/>
      <w:r w:rsidRPr="000F5515">
        <w:t xml:space="preserve"> </w:t>
      </w:r>
      <w:proofErr w:type="spellStart"/>
      <w:r w:rsidRPr="000F5515">
        <w:t>display_total_info</w:t>
      </w:r>
      <w:proofErr w:type="spellEnd"/>
      <w:r w:rsidRPr="000F5515">
        <w:t>(</w:t>
      </w:r>
      <w:proofErr w:type="spellStart"/>
      <w:r w:rsidRPr="000F5515">
        <w:t>total_employees</w:t>
      </w:r>
      <w:proofErr w:type="spellEnd"/>
      <w:r w:rsidRPr="000F5515">
        <w:t xml:space="preserve">, </w:t>
      </w:r>
      <w:proofErr w:type="spellStart"/>
      <w:r w:rsidRPr="000F5515">
        <w:t>total_hours</w:t>
      </w:r>
      <w:proofErr w:type="spellEnd"/>
      <w:r w:rsidRPr="000F5515">
        <w:t xml:space="preserve">, </w:t>
      </w:r>
      <w:proofErr w:type="spellStart"/>
      <w:r w:rsidRPr="000F5515">
        <w:t>total_tax</w:t>
      </w:r>
      <w:proofErr w:type="spellEnd"/>
      <w:r w:rsidRPr="000F5515">
        <w:t xml:space="preserve">, </w:t>
      </w:r>
      <w:proofErr w:type="spellStart"/>
      <w:r w:rsidRPr="000F5515">
        <w:t>total_gross_pay</w:t>
      </w:r>
      <w:proofErr w:type="spellEnd"/>
      <w:r w:rsidRPr="000F5515">
        <w:t xml:space="preserve">, </w:t>
      </w:r>
      <w:proofErr w:type="spellStart"/>
      <w:r w:rsidRPr="000F5515">
        <w:t>total_net_pay</w:t>
      </w:r>
      <w:proofErr w:type="spellEnd"/>
      <w:r w:rsidRPr="000F5515">
        <w:t>):</w:t>
      </w:r>
    </w:p>
    <w:p w:rsidR="000F5515" w:rsidRPr="000F5515" w:rsidRDefault="000F5515" w:rsidP="000F5515">
      <w:r w:rsidRPr="000F5515">
        <w:t xml:space="preserve">    </w:t>
      </w:r>
      <w:proofErr w:type="gramStart"/>
      <w:r w:rsidRPr="000F5515">
        <w:t>print(</w:t>
      </w:r>
      <w:proofErr w:type="gramEnd"/>
      <w:r w:rsidRPr="000F5515">
        <w:t>"----------------------------------------------------")</w:t>
      </w:r>
    </w:p>
    <w:p w:rsidR="000F5515" w:rsidRPr="000F5515" w:rsidRDefault="000F5515" w:rsidP="000F5515">
      <w:r w:rsidRPr="000F5515">
        <w:t xml:space="preserve">    </w:t>
      </w:r>
      <w:proofErr w:type="gramStart"/>
      <w:r w:rsidRPr="000F5515">
        <w:t>print(</w:t>
      </w:r>
      <w:proofErr w:type="gramEnd"/>
      <w:r w:rsidRPr="000F5515">
        <w:t xml:space="preserve">"Total number of employees:", </w:t>
      </w:r>
      <w:proofErr w:type="spellStart"/>
      <w:r w:rsidRPr="000F5515">
        <w:t>total_employees</w:t>
      </w:r>
      <w:proofErr w:type="spellEnd"/>
      <w:r w:rsidRPr="000F5515">
        <w:t>)</w:t>
      </w:r>
    </w:p>
    <w:p w:rsidR="000F5515" w:rsidRPr="000F5515" w:rsidRDefault="000F5515" w:rsidP="000F5515">
      <w:r w:rsidRPr="000F5515">
        <w:t xml:space="preserve">    </w:t>
      </w:r>
      <w:proofErr w:type="gramStart"/>
      <w:r w:rsidRPr="000F5515">
        <w:t>print(</w:t>
      </w:r>
      <w:proofErr w:type="gramEnd"/>
      <w:r w:rsidRPr="000F5515">
        <w:t xml:space="preserve">"Total hours:", </w:t>
      </w:r>
      <w:proofErr w:type="spellStart"/>
      <w:r w:rsidRPr="000F5515">
        <w:t>total_hours</w:t>
      </w:r>
      <w:proofErr w:type="spellEnd"/>
      <w:r w:rsidRPr="000F5515">
        <w:t>)</w:t>
      </w:r>
    </w:p>
    <w:p w:rsidR="000F5515" w:rsidRPr="000F5515" w:rsidRDefault="000F5515" w:rsidP="000F5515">
      <w:r w:rsidRPr="000F5515">
        <w:t xml:space="preserve">    </w:t>
      </w:r>
      <w:proofErr w:type="gramStart"/>
      <w:r w:rsidRPr="000F5515">
        <w:t>print(</w:t>
      </w:r>
      <w:proofErr w:type="gramEnd"/>
      <w:r w:rsidRPr="000F5515">
        <w:t xml:space="preserve">"Total tax:", </w:t>
      </w:r>
      <w:proofErr w:type="spellStart"/>
      <w:r w:rsidRPr="000F5515">
        <w:t>total_tax</w:t>
      </w:r>
      <w:proofErr w:type="spellEnd"/>
      <w:r w:rsidRPr="000F5515">
        <w:t>)</w:t>
      </w:r>
    </w:p>
    <w:p w:rsidR="000F5515" w:rsidRPr="000F5515" w:rsidRDefault="000F5515" w:rsidP="000F5515">
      <w:r w:rsidRPr="000F5515">
        <w:t xml:space="preserve">    </w:t>
      </w:r>
      <w:proofErr w:type="gramStart"/>
      <w:r w:rsidRPr="000F5515">
        <w:t>print(</w:t>
      </w:r>
      <w:proofErr w:type="gramEnd"/>
      <w:r w:rsidRPr="000F5515">
        <w:t xml:space="preserve">"Total gross pay:", </w:t>
      </w:r>
      <w:proofErr w:type="spellStart"/>
      <w:r w:rsidRPr="000F5515">
        <w:t>total_gross_pay</w:t>
      </w:r>
      <w:proofErr w:type="spellEnd"/>
      <w:r w:rsidRPr="000F5515">
        <w:t>)</w:t>
      </w:r>
    </w:p>
    <w:p w:rsidR="000F5515" w:rsidRPr="000F5515" w:rsidRDefault="000F5515" w:rsidP="000F5515">
      <w:r w:rsidRPr="000F5515">
        <w:t xml:space="preserve">    </w:t>
      </w:r>
      <w:proofErr w:type="gramStart"/>
      <w:r w:rsidRPr="000F5515">
        <w:t>print(</w:t>
      </w:r>
      <w:proofErr w:type="gramEnd"/>
      <w:r w:rsidRPr="000F5515">
        <w:t xml:space="preserve">"Total net pay:", </w:t>
      </w:r>
      <w:proofErr w:type="spellStart"/>
      <w:r w:rsidRPr="000F5515">
        <w:t>total_net_pay</w:t>
      </w:r>
      <w:proofErr w:type="spellEnd"/>
      <w:r w:rsidRPr="000F5515">
        <w:t>)</w:t>
      </w:r>
    </w:p>
    <w:p w:rsidR="000F5515" w:rsidRPr="000F5515" w:rsidRDefault="000F5515" w:rsidP="000F5515">
      <w:r w:rsidRPr="000F5515">
        <w:t xml:space="preserve">    </w:t>
      </w:r>
      <w:proofErr w:type="gramStart"/>
      <w:r w:rsidRPr="000F5515">
        <w:t>print(</w:t>
      </w:r>
      <w:proofErr w:type="gramEnd"/>
      <w:r w:rsidRPr="000F5515">
        <w:t>"----------------------------------------------------")</w:t>
      </w:r>
      <w:bookmarkStart w:id="0" w:name="_GoBack"/>
      <w:bookmarkEnd w:id="0"/>
    </w:p>
    <w:p w:rsidR="000F5515" w:rsidRPr="000F5515" w:rsidRDefault="000F5515" w:rsidP="000F5515"/>
    <w:p w:rsidR="000F5515" w:rsidRPr="000F5515" w:rsidRDefault="000F5515" w:rsidP="000F5515">
      <w:proofErr w:type="spellStart"/>
      <w:proofErr w:type="gramStart"/>
      <w:r w:rsidRPr="000F5515">
        <w:t>def</w:t>
      </w:r>
      <w:proofErr w:type="spellEnd"/>
      <w:proofErr w:type="gramEnd"/>
      <w:r w:rsidRPr="000F5515">
        <w:t xml:space="preserve"> main():</w:t>
      </w:r>
    </w:p>
    <w:p w:rsidR="000F5515" w:rsidRPr="000F5515" w:rsidRDefault="000F5515" w:rsidP="000F5515">
      <w:r w:rsidRPr="000F5515">
        <w:t xml:space="preserve">    # keep total counts</w:t>
      </w:r>
    </w:p>
    <w:p w:rsidR="000F5515" w:rsidRPr="000F5515" w:rsidRDefault="000F5515" w:rsidP="000F5515">
      <w:r w:rsidRPr="000F5515">
        <w:lastRenderedPageBreak/>
        <w:t xml:space="preserve">    </w:t>
      </w:r>
      <w:proofErr w:type="spellStart"/>
      <w:r w:rsidRPr="000F5515">
        <w:t>total_employees</w:t>
      </w:r>
      <w:proofErr w:type="spellEnd"/>
      <w:r w:rsidRPr="000F5515">
        <w:t xml:space="preserve"> = 0</w:t>
      </w:r>
    </w:p>
    <w:p w:rsidR="000F5515" w:rsidRPr="000F5515" w:rsidRDefault="000F5515" w:rsidP="000F5515">
      <w:r w:rsidRPr="000F5515">
        <w:t xml:space="preserve">    </w:t>
      </w:r>
      <w:proofErr w:type="spellStart"/>
      <w:r w:rsidRPr="000F5515">
        <w:t>total_hours</w:t>
      </w:r>
      <w:proofErr w:type="spellEnd"/>
      <w:r w:rsidRPr="000F5515">
        <w:t xml:space="preserve"> = 0</w:t>
      </w:r>
    </w:p>
    <w:p w:rsidR="000F5515" w:rsidRPr="000F5515" w:rsidRDefault="000F5515" w:rsidP="000F5515">
      <w:r w:rsidRPr="000F5515">
        <w:t xml:space="preserve">    </w:t>
      </w:r>
      <w:proofErr w:type="spellStart"/>
      <w:r w:rsidRPr="000F5515">
        <w:t>total_tax</w:t>
      </w:r>
      <w:proofErr w:type="spellEnd"/>
      <w:r w:rsidRPr="000F5515">
        <w:t xml:space="preserve"> = 0</w:t>
      </w:r>
    </w:p>
    <w:p w:rsidR="000F5515" w:rsidRPr="000F5515" w:rsidRDefault="000F5515" w:rsidP="000F5515">
      <w:r w:rsidRPr="000F5515">
        <w:t xml:space="preserve">    </w:t>
      </w:r>
      <w:proofErr w:type="spellStart"/>
      <w:r w:rsidRPr="000F5515">
        <w:t>total_gross_pay</w:t>
      </w:r>
      <w:proofErr w:type="spellEnd"/>
      <w:r w:rsidRPr="000F5515">
        <w:t xml:space="preserve"> = 0</w:t>
      </w:r>
    </w:p>
    <w:p w:rsidR="000F5515" w:rsidRPr="000F5515" w:rsidRDefault="000F5515" w:rsidP="000F5515">
      <w:r w:rsidRPr="000F5515">
        <w:t xml:space="preserve">    </w:t>
      </w:r>
      <w:proofErr w:type="spellStart"/>
      <w:r w:rsidRPr="000F5515">
        <w:t>total_net_pay</w:t>
      </w:r>
      <w:proofErr w:type="spellEnd"/>
      <w:r w:rsidRPr="000F5515">
        <w:t xml:space="preserve"> = 0</w:t>
      </w:r>
    </w:p>
    <w:p w:rsidR="000F5515" w:rsidRPr="000F5515" w:rsidRDefault="000F5515" w:rsidP="000F5515"/>
    <w:p w:rsidR="000F5515" w:rsidRPr="000F5515" w:rsidRDefault="000F5515" w:rsidP="000F5515">
      <w:r w:rsidRPr="000F5515">
        <w:t xml:space="preserve">    </w:t>
      </w:r>
      <w:proofErr w:type="gramStart"/>
      <w:r w:rsidRPr="000F5515">
        <w:t>while</w:t>
      </w:r>
      <w:proofErr w:type="gramEnd"/>
      <w:r w:rsidRPr="000F5515">
        <w:t xml:space="preserve"> True:</w:t>
      </w:r>
    </w:p>
    <w:p w:rsidR="000F5515" w:rsidRPr="000F5515" w:rsidRDefault="000F5515" w:rsidP="000F5515">
      <w:r w:rsidRPr="000F5515">
        <w:t xml:space="preserve">        </w:t>
      </w:r>
      <w:proofErr w:type="gramStart"/>
      <w:r w:rsidRPr="000F5515">
        <w:t>name</w:t>
      </w:r>
      <w:proofErr w:type="gramEnd"/>
      <w:r w:rsidRPr="000F5515">
        <w:t xml:space="preserve"> = </w:t>
      </w:r>
      <w:proofErr w:type="spellStart"/>
      <w:r w:rsidRPr="000F5515">
        <w:t>get_name</w:t>
      </w:r>
      <w:proofErr w:type="spellEnd"/>
      <w:r w:rsidRPr="000F5515">
        <w:t>()</w:t>
      </w:r>
    </w:p>
    <w:p w:rsidR="000F5515" w:rsidRPr="000F5515" w:rsidRDefault="000F5515" w:rsidP="000F5515">
      <w:r w:rsidRPr="000F5515">
        <w:t xml:space="preserve">        </w:t>
      </w:r>
      <w:proofErr w:type="gramStart"/>
      <w:r w:rsidRPr="000F5515">
        <w:t>if</w:t>
      </w:r>
      <w:proofErr w:type="gramEnd"/>
      <w:r w:rsidRPr="000F5515">
        <w:t xml:space="preserve"> name == "End":</w:t>
      </w:r>
    </w:p>
    <w:p w:rsidR="000F5515" w:rsidRPr="000F5515" w:rsidRDefault="000F5515" w:rsidP="000F5515">
      <w:r w:rsidRPr="000F5515">
        <w:t xml:space="preserve">            </w:t>
      </w:r>
      <w:proofErr w:type="gramStart"/>
      <w:r w:rsidRPr="000F5515">
        <w:t>break</w:t>
      </w:r>
      <w:proofErr w:type="gramEnd"/>
    </w:p>
    <w:p w:rsidR="000F5515" w:rsidRPr="000F5515" w:rsidRDefault="000F5515" w:rsidP="000F5515">
      <w:r w:rsidRPr="000F5515">
        <w:t xml:space="preserve">        </w:t>
      </w:r>
      <w:proofErr w:type="gramStart"/>
      <w:r w:rsidRPr="000F5515">
        <w:t>hours</w:t>
      </w:r>
      <w:proofErr w:type="gramEnd"/>
      <w:r w:rsidRPr="000F5515">
        <w:t xml:space="preserve"> = </w:t>
      </w:r>
      <w:proofErr w:type="spellStart"/>
      <w:r w:rsidRPr="000F5515">
        <w:t>get_total_hours</w:t>
      </w:r>
      <w:proofErr w:type="spellEnd"/>
      <w:r w:rsidRPr="000F5515">
        <w:t>()</w:t>
      </w:r>
    </w:p>
    <w:p w:rsidR="000F5515" w:rsidRPr="000F5515" w:rsidRDefault="000F5515" w:rsidP="000F5515">
      <w:r w:rsidRPr="000F5515">
        <w:t xml:space="preserve">        </w:t>
      </w:r>
      <w:proofErr w:type="spellStart"/>
      <w:r w:rsidRPr="000F5515">
        <w:t>hourly_rate</w:t>
      </w:r>
      <w:proofErr w:type="spellEnd"/>
      <w:r w:rsidRPr="000F5515">
        <w:t xml:space="preserve"> = </w:t>
      </w:r>
      <w:proofErr w:type="spellStart"/>
      <w:r w:rsidRPr="000F5515">
        <w:t>get_hourly_</w:t>
      </w:r>
      <w:proofErr w:type="gramStart"/>
      <w:r w:rsidRPr="000F5515">
        <w:t>rate</w:t>
      </w:r>
      <w:proofErr w:type="spellEnd"/>
      <w:r w:rsidRPr="000F5515">
        <w:t>()</w:t>
      </w:r>
      <w:proofErr w:type="gramEnd"/>
    </w:p>
    <w:p w:rsidR="000F5515" w:rsidRPr="000F5515" w:rsidRDefault="000F5515" w:rsidP="000F5515">
      <w:r w:rsidRPr="000F5515">
        <w:t xml:space="preserve">        </w:t>
      </w:r>
      <w:proofErr w:type="spellStart"/>
      <w:r w:rsidRPr="000F5515">
        <w:t>tax_rate</w:t>
      </w:r>
      <w:proofErr w:type="spellEnd"/>
      <w:r w:rsidRPr="000F5515">
        <w:t xml:space="preserve"> = </w:t>
      </w:r>
      <w:proofErr w:type="spellStart"/>
      <w:r w:rsidRPr="000F5515">
        <w:t>get_tax_</w:t>
      </w:r>
      <w:proofErr w:type="gramStart"/>
      <w:r w:rsidRPr="000F5515">
        <w:t>rate</w:t>
      </w:r>
      <w:proofErr w:type="spellEnd"/>
      <w:r w:rsidRPr="000F5515">
        <w:t>()</w:t>
      </w:r>
      <w:proofErr w:type="gramEnd"/>
    </w:p>
    <w:p w:rsidR="000F5515" w:rsidRPr="000F5515" w:rsidRDefault="000F5515" w:rsidP="000F5515">
      <w:r w:rsidRPr="000F5515">
        <w:t xml:space="preserve">        </w:t>
      </w:r>
      <w:proofErr w:type="spellStart"/>
      <w:r w:rsidRPr="000F5515">
        <w:t>gross_pay</w:t>
      </w:r>
      <w:proofErr w:type="spellEnd"/>
      <w:r w:rsidRPr="000F5515">
        <w:t xml:space="preserve"> = </w:t>
      </w:r>
      <w:proofErr w:type="spellStart"/>
      <w:r w:rsidRPr="000F5515">
        <w:t>get_gross_</w:t>
      </w:r>
      <w:proofErr w:type="gramStart"/>
      <w:r w:rsidRPr="000F5515">
        <w:t>pay</w:t>
      </w:r>
      <w:proofErr w:type="spellEnd"/>
      <w:r w:rsidRPr="000F5515">
        <w:t>(</w:t>
      </w:r>
      <w:proofErr w:type="gramEnd"/>
      <w:r w:rsidRPr="000F5515">
        <w:t xml:space="preserve">hours, </w:t>
      </w:r>
      <w:proofErr w:type="spellStart"/>
      <w:r w:rsidRPr="000F5515">
        <w:t>hourly_rate</w:t>
      </w:r>
      <w:proofErr w:type="spellEnd"/>
      <w:r w:rsidRPr="000F5515">
        <w:t>)</w:t>
      </w:r>
    </w:p>
    <w:p w:rsidR="000F5515" w:rsidRPr="000F5515" w:rsidRDefault="000F5515" w:rsidP="000F5515">
      <w:r w:rsidRPr="000F5515">
        <w:t xml:space="preserve">        </w:t>
      </w:r>
      <w:proofErr w:type="gramStart"/>
      <w:r w:rsidRPr="000F5515">
        <w:t>tax</w:t>
      </w:r>
      <w:proofErr w:type="gramEnd"/>
      <w:r w:rsidRPr="000F5515">
        <w:t xml:space="preserve">, </w:t>
      </w:r>
      <w:proofErr w:type="spellStart"/>
      <w:r w:rsidRPr="000F5515">
        <w:t>net_pay</w:t>
      </w:r>
      <w:proofErr w:type="spellEnd"/>
      <w:r w:rsidRPr="000F5515">
        <w:t xml:space="preserve"> = </w:t>
      </w:r>
      <w:proofErr w:type="spellStart"/>
      <w:r w:rsidRPr="000F5515">
        <w:t>calculate_tax_and_netpay</w:t>
      </w:r>
      <w:proofErr w:type="spellEnd"/>
      <w:r w:rsidRPr="000F5515">
        <w:t xml:space="preserve">(hours, </w:t>
      </w:r>
      <w:proofErr w:type="spellStart"/>
      <w:r w:rsidRPr="000F5515">
        <w:t>hourly_rate</w:t>
      </w:r>
      <w:proofErr w:type="spellEnd"/>
      <w:r w:rsidRPr="000F5515">
        <w:t xml:space="preserve">, </w:t>
      </w:r>
      <w:proofErr w:type="spellStart"/>
      <w:r w:rsidRPr="000F5515">
        <w:t>tax_rate</w:t>
      </w:r>
      <w:proofErr w:type="spellEnd"/>
      <w:r w:rsidRPr="000F5515">
        <w:t>)</w:t>
      </w:r>
    </w:p>
    <w:p w:rsidR="000F5515" w:rsidRPr="000F5515" w:rsidRDefault="000F5515" w:rsidP="000F5515">
      <w:r w:rsidRPr="000F5515">
        <w:t xml:space="preserve">        </w:t>
      </w:r>
      <w:proofErr w:type="spellStart"/>
      <w:r w:rsidRPr="000F5515">
        <w:t>display_employee_</w:t>
      </w:r>
      <w:proofErr w:type="gramStart"/>
      <w:r w:rsidRPr="000F5515">
        <w:t>info</w:t>
      </w:r>
      <w:proofErr w:type="spellEnd"/>
      <w:r w:rsidRPr="000F5515">
        <w:t>(</w:t>
      </w:r>
      <w:proofErr w:type="gramEnd"/>
      <w:r w:rsidRPr="000F5515">
        <w:t xml:space="preserve">name, hours, </w:t>
      </w:r>
      <w:proofErr w:type="spellStart"/>
      <w:r w:rsidRPr="000F5515">
        <w:t>hourly_rate</w:t>
      </w:r>
      <w:proofErr w:type="spellEnd"/>
      <w:r w:rsidRPr="000F5515">
        <w:t xml:space="preserve">, </w:t>
      </w:r>
      <w:proofErr w:type="spellStart"/>
      <w:r w:rsidRPr="000F5515">
        <w:t>tax_rate</w:t>
      </w:r>
      <w:proofErr w:type="spellEnd"/>
      <w:r w:rsidRPr="000F5515">
        <w:t xml:space="preserve">, tax, </w:t>
      </w:r>
      <w:proofErr w:type="spellStart"/>
      <w:r w:rsidRPr="000F5515">
        <w:t>gross_pay</w:t>
      </w:r>
      <w:proofErr w:type="spellEnd"/>
      <w:r w:rsidRPr="000F5515">
        <w:t xml:space="preserve">, </w:t>
      </w:r>
      <w:proofErr w:type="spellStart"/>
      <w:r w:rsidRPr="000F5515">
        <w:t>net_pay</w:t>
      </w:r>
      <w:proofErr w:type="spellEnd"/>
      <w:r w:rsidRPr="000F5515">
        <w:t>)</w:t>
      </w:r>
    </w:p>
    <w:p w:rsidR="000F5515" w:rsidRPr="000F5515" w:rsidRDefault="000F5515" w:rsidP="000F5515"/>
    <w:p w:rsidR="000F5515" w:rsidRPr="000F5515" w:rsidRDefault="000F5515" w:rsidP="000F5515">
      <w:r w:rsidRPr="000F5515">
        <w:t xml:space="preserve">        # </w:t>
      </w:r>
      <w:proofErr w:type="gramStart"/>
      <w:r w:rsidRPr="000F5515">
        <w:t>update</w:t>
      </w:r>
      <w:proofErr w:type="gramEnd"/>
      <w:r w:rsidRPr="000F5515">
        <w:t xml:space="preserve"> total</w:t>
      </w:r>
    </w:p>
    <w:p w:rsidR="000F5515" w:rsidRPr="000F5515" w:rsidRDefault="000F5515" w:rsidP="000F5515">
      <w:r w:rsidRPr="000F5515">
        <w:t xml:space="preserve">        </w:t>
      </w:r>
      <w:proofErr w:type="spellStart"/>
      <w:r w:rsidRPr="000F5515">
        <w:t>total_employees</w:t>
      </w:r>
      <w:proofErr w:type="spellEnd"/>
      <w:r w:rsidRPr="000F5515">
        <w:t xml:space="preserve"> += 1</w:t>
      </w:r>
    </w:p>
    <w:p w:rsidR="000F5515" w:rsidRPr="000F5515" w:rsidRDefault="000F5515" w:rsidP="000F5515">
      <w:r w:rsidRPr="000F5515">
        <w:t xml:space="preserve">        </w:t>
      </w:r>
      <w:proofErr w:type="spellStart"/>
      <w:r w:rsidRPr="000F5515">
        <w:t>total_hours</w:t>
      </w:r>
      <w:proofErr w:type="spellEnd"/>
      <w:r w:rsidRPr="000F5515">
        <w:t xml:space="preserve"> += hours</w:t>
      </w:r>
    </w:p>
    <w:p w:rsidR="000F5515" w:rsidRPr="000F5515" w:rsidRDefault="000F5515" w:rsidP="000F5515">
      <w:r w:rsidRPr="000F5515">
        <w:t xml:space="preserve">        </w:t>
      </w:r>
      <w:proofErr w:type="spellStart"/>
      <w:r w:rsidRPr="000F5515">
        <w:t>total_tax</w:t>
      </w:r>
      <w:proofErr w:type="spellEnd"/>
      <w:r w:rsidRPr="000F5515">
        <w:t xml:space="preserve"> += tax</w:t>
      </w:r>
    </w:p>
    <w:p w:rsidR="000F5515" w:rsidRPr="000F5515" w:rsidRDefault="000F5515" w:rsidP="000F5515">
      <w:r w:rsidRPr="000F5515">
        <w:t xml:space="preserve">        </w:t>
      </w:r>
      <w:proofErr w:type="spellStart"/>
      <w:r w:rsidRPr="000F5515">
        <w:t>total_gross_pay</w:t>
      </w:r>
      <w:proofErr w:type="spellEnd"/>
      <w:r w:rsidRPr="000F5515">
        <w:t xml:space="preserve"> += </w:t>
      </w:r>
      <w:proofErr w:type="spellStart"/>
      <w:r w:rsidRPr="000F5515">
        <w:t>gross_pay</w:t>
      </w:r>
      <w:proofErr w:type="spellEnd"/>
    </w:p>
    <w:p w:rsidR="000F5515" w:rsidRPr="000F5515" w:rsidRDefault="000F5515" w:rsidP="000F5515">
      <w:r w:rsidRPr="000F5515">
        <w:t xml:space="preserve">        </w:t>
      </w:r>
      <w:proofErr w:type="spellStart"/>
      <w:r w:rsidRPr="000F5515">
        <w:t>total_net_pay</w:t>
      </w:r>
      <w:proofErr w:type="spellEnd"/>
      <w:r w:rsidRPr="000F5515">
        <w:t xml:space="preserve"> += </w:t>
      </w:r>
      <w:proofErr w:type="spellStart"/>
      <w:r w:rsidRPr="000F5515">
        <w:t>net_pay</w:t>
      </w:r>
      <w:proofErr w:type="spellEnd"/>
    </w:p>
    <w:p w:rsidR="000F5515" w:rsidRPr="000F5515" w:rsidRDefault="000F5515" w:rsidP="000F5515">
      <w:r w:rsidRPr="000F5515">
        <w:t xml:space="preserve">    # </w:t>
      </w:r>
      <w:proofErr w:type="gramStart"/>
      <w:r w:rsidRPr="000F5515">
        <w:t>display</w:t>
      </w:r>
      <w:proofErr w:type="gramEnd"/>
      <w:r w:rsidRPr="000F5515">
        <w:t xml:space="preserve"> total counts</w:t>
      </w:r>
    </w:p>
    <w:p w:rsidR="000F5515" w:rsidRPr="000F5515" w:rsidRDefault="000F5515" w:rsidP="000F5515">
      <w:r w:rsidRPr="000F5515">
        <w:t xml:space="preserve">    </w:t>
      </w:r>
      <w:proofErr w:type="spellStart"/>
      <w:r w:rsidRPr="000F5515">
        <w:t>display_total_</w:t>
      </w:r>
      <w:proofErr w:type="gramStart"/>
      <w:r w:rsidRPr="000F5515">
        <w:t>info</w:t>
      </w:r>
      <w:proofErr w:type="spellEnd"/>
      <w:r w:rsidRPr="000F5515">
        <w:t>(</w:t>
      </w:r>
      <w:proofErr w:type="spellStart"/>
      <w:proofErr w:type="gramEnd"/>
      <w:r w:rsidRPr="000F5515">
        <w:t>total_employees</w:t>
      </w:r>
      <w:proofErr w:type="spellEnd"/>
      <w:r w:rsidRPr="000F5515">
        <w:t xml:space="preserve">, </w:t>
      </w:r>
      <w:proofErr w:type="spellStart"/>
      <w:r w:rsidRPr="000F5515">
        <w:t>total_hours</w:t>
      </w:r>
      <w:proofErr w:type="spellEnd"/>
      <w:r w:rsidRPr="000F5515">
        <w:t xml:space="preserve">, </w:t>
      </w:r>
      <w:proofErr w:type="spellStart"/>
      <w:r w:rsidRPr="000F5515">
        <w:t>total_tax</w:t>
      </w:r>
      <w:proofErr w:type="spellEnd"/>
      <w:r w:rsidRPr="000F5515">
        <w:t xml:space="preserve">, </w:t>
      </w:r>
      <w:proofErr w:type="spellStart"/>
      <w:r w:rsidRPr="000F5515">
        <w:t>total_gross_pay</w:t>
      </w:r>
      <w:proofErr w:type="spellEnd"/>
      <w:r w:rsidRPr="000F5515">
        <w:t xml:space="preserve">, </w:t>
      </w:r>
      <w:proofErr w:type="spellStart"/>
      <w:r w:rsidRPr="000F5515">
        <w:t>total_net_pay</w:t>
      </w:r>
      <w:proofErr w:type="spellEnd"/>
      <w:r w:rsidRPr="000F5515">
        <w:t>)</w:t>
      </w:r>
    </w:p>
    <w:p w:rsidR="000F5515" w:rsidRPr="000F5515" w:rsidRDefault="000F5515" w:rsidP="000F5515"/>
    <w:p w:rsidR="000F5515" w:rsidRPr="000F5515" w:rsidRDefault="000F5515" w:rsidP="000F5515"/>
    <w:p w:rsidR="000F5515" w:rsidRPr="000F5515" w:rsidRDefault="000F5515" w:rsidP="000F5515">
      <w:r w:rsidRPr="000F5515">
        <w:t xml:space="preserve"># </w:t>
      </w:r>
      <w:proofErr w:type="gramStart"/>
      <w:r w:rsidRPr="000F5515">
        <w:t>import</w:t>
      </w:r>
      <w:proofErr w:type="gramEnd"/>
      <w:r w:rsidRPr="000F5515">
        <w:t xml:space="preserve"> guard</w:t>
      </w:r>
    </w:p>
    <w:p w:rsidR="000F5515" w:rsidRPr="000F5515" w:rsidRDefault="000F5515" w:rsidP="000F5515">
      <w:proofErr w:type="gramStart"/>
      <w:r w:rsidRPr="000F5515">
        <w:t>if</w:t>
      </w:r>
      <w:proofErr w:type="gramEnd"/>
      <w:r w:rsidRPr="000F5515">
        <w:t xml:space="preserve"> __name__ == "__main__":</w:t>
      </w:r>
    </w:p>
    <w:p w:rsidR="000F5515" w:rsidRPr="000F5515" w:rsidRDefault="000F5515" w:rsidP="000F5515">
      <w:r w:rsidRPr="000F5515">
        <w:lastRenderedPageBreak/>
        <w:t xml:space="preserve">    </w:t>
      </w:r>
      <w:proofErr w:type="gramStart"/>
      <w:r w:rsidRPr="000F5515">
        <w:t>main()</w:t>
      </w:r>
      <w:proofErr w:type="gramEnd"/>
    </w:p>
    <w:p w:rsidR="000F5515" w:rsidRPr="000F5515" w:rsidRDefault="000F5515" w:rsidP="000F5515"/>
    <w:p w:rsidR="00E27D78" w:rsidRDefault="00E27D78"/>
    <w:sectPr w:rsidR="00E27D7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CyMDQ0NjUxNrMwNDVT0lEKTi0uzszPAykwrAUAO85HfiwAAAA="/>
  </w:docVars>
  <w:rsids>
    <w:rsidRoot w:val="000F5515"/>
    <w:rsid w:val="000F5515"/>
    <w:rsid w:val="006977AB"/>
    <w:rsid w:val="00E27D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EBF40F7-D8CD-472E-8841-31F793B2CB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523</Words>
  <Characters>2987</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2</cp:revision>
  <dcterms:created xsi:type="dcterms:W3CDTF">2023-02-13T20:40:00Z</dcterms:created>
  <dcterms:modified xsi:type="dcterms:W3CDTF">2023-02-13T20:40:00Z</dcterms:modified>
</cp:coreProperties>
</file>